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3CC4" w:rsidRDefault="00E83CC4" w:rsidP="00BD004F">
      <w:pPr>
        <w:pStyle w:val="FirstParagraph"/>
        <w:tabs>
          <w:tab w:val="left" w:pos="567"/>
        </w:tabs>
        <w:jc w:val="center"/>
      </w:pPr>
      <w:r>
        <w:rPr>
          <w:noProof/>
          <w:lang w:val="pt-BR" w:eastAsia="pt-BR"/>
        </w:rPr>
        <w:drawing>
          <wp:inline distT="0" distB="0" distL="0" distR="0" wp14:anchorId="06BB267B" wp14:editId="54BFDE7A">
            <wp:extent cx="808074" cy="761168"/>
            <wp:effectExtent l="0" t="0" r="0" b="0"/>
            <wp:docPr id="1" name="Image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935" cy="760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3CC4" w:rsidRPr="00C00D66" w:rsidRDefault="00E83CC4" w:rsidP="00E83CC4">
      <w:pPr>
        <w:pStyle w:val="Compact"/>
        <w:jc w:val="center"/>
        <w:rPr>
          <w:lang w:val="pt-BR"/>
        </w:rPr>
      </w:pPr>
      <w:r w:rsidRPr="00C00D66">
        <w:rPr>
          <w:lang w:val="pt-BR"/>
        </w:rPr>
        <w:t>Estado do Rio de Janeiro</w:t>
      </w:r>
    </w:p>
    <w:p w:rsidR="00E83CC4" w:rsidRPr="00C00D66" w:rsidRDefault="00E83CC4" w:rsidP="00E83CC4">
      <w:pPr>
        <w:pStyle w:val="Compact"/>
        <w:jc w:val="center"/>
        <w:rPr>
          <w:lang w:val="pt-BR"/>
        </w:rPr>
      </w:pPr>
      <w:r w:rsidRPr="00C00D66">
        <w:rPr>
          <w:lang w:val="pt-BR"/>
        </w:rPr>
        <w:t>Prefeitura Municipal de Vassouras</w:t>
      </w:r>
    </w:p>
    <w:p w:rsidR="00E83CC4" w:rsidRPr="00C00D66" w:rsidRDefault="00E83CC4" w:rsidP="00E83CC4">
      <w:pPr>
        <w:pStyle w:val="Compact"/>
        <w:jc w:val="center"/>
        <w:rPr>
          <w:b/>
          <w:lang w:val="pt-BR"/>
        </w:rPr>
      </w:pPr>
      <w:r w:rsidRPr="00C00D66">
        <w:rPr>
          <w:b/>
          <w:lang w:val="pt-BR"/>
        </w:rPr>
        <w:t>Gabinete d</w:t>
      </w:r>
      <w:r w:rsidR="003C1AED">
        <w:rPr>
          <w:b/>
          <w:lang w:val="pt-BR"/>
        </w:rPr>
        <w:t>a</w:t>
      </w:r>
      <w:r w:rsidRPr="00C00D66">
        <w:rPr>
          <w:b/>
          <w:lang w:val="pt-BR"/>
        </w:rPr>
        <w:t xml:space="preserve"> Prefeit</w:t>
      </w:r>
      <w:r w:rsidR="003C1AED">
        <w:rPr>
          <w:b/>
          <w:lang w:val="pt-BR"/>
        </w:rPr>
        <w:t>a</w:t>
      </w:r>
    </w:p>
    <w:p w:rsidR="0002253C" w:rsidRDefault="00A86A17" w:rsidP="00E83CC4">
      <w:pPr>
        <w:pStyle w:val="Corpodetexto"/>
        <w:jc w:val="center"/>
        <w:rPr>
          <w:rFonts w:ascii="Times New Roman" w:hAnsi="Times New Roman" w:cs="Times New Roman"/>
          <w:b/>
          <w:sz w:val="48"/>
          <w:szCs w:val="48"/>
          <w:lang w:val="pt-BR"/>
        </w:rPr>
      </w:pPr>
      <w:r w:rsidRPr="00E83CC4">
        <w:rPr>
          <w:rFonts w:ascii="Times New Roman" w:hAnsi="Times New Roman" w:cs="Times New Roman"/>
          <w:b/>
          <w:sz w:val="48"/>
          <w:szCs w:val="48"/>
          <w:lang w:val="pt-BR"/>
        </w:rPr>
        <w:t>EDITAL DE AUDIÊNCIA PÚBLICA</w:t>
      </w:r>
    </w:p>
    <w:p w:rsidR="006828A6" w:rsidRDefault="006828A6" w:rsidP="00E83CC4">
      <w:pPr>
        <w:pStyle w:val="Corpodetexto"/>
        <w:jc w:val="center"/>
        <w:rPr>
          <w:rFonts w:ascii="Times New Roman" w:hAnsi="Times New Roman" w:cs="Times New Roman"/>
          <w:b/>
          <w:sz w:val="48"/>
          <w:szCs w:val="48"/>
          <w:lang w:val="pt-BR"/>
        </w:rPr>
      </w:pPr>
    </w:p>
    <w:p w:rsidR="00920D46" w:rsidRPr="00C76893" w:rsidRDefault="003C1AED" w:rsidP="002951B4">
      <w:pPr>
        <w:pStyle w:val="Corpodetexto"/>
        <w:spacing w:line="360" w:lineRule="auto"/>
        <w:jc w:val="both"/>
        <w:rPr>
          <w:lang w:val="pt-BR"/>
        </w:rPr>
      </w:pPr>
      <w:r>
        <w:rPr>
          <w:lang w:val="pt-BR"/>
        </w:rPr>
        <w:t>A</w:t>
      </w:r>
      <w:r w:rsidR="00A86A17" w:rsidRPr="00C76893">
        <w:rPr>
          <w:lang w:val="pt-BR"/>
        </w:rPr>
        <w:t xml:space="preserve"> Prefeit</w:t>
      </w:r>
      <w:r>
        <w:rPr>
          <w:lang w:val="pt-BR"/>
        </w:rPr>
        <w:t>a</w:t>
      </w:r>
      <w:r w:rsidR="00A86A17" w:rsidRPr="00C76893">
        <w:rPr>
          <w:lang w:val="pt-BR"/>
        </w:rPr>
        <w:t xml:space="preserve"> Municipal de Vassouras, Estado do Rio de Janeiro, no uso de suas atribuições legais, consoante o disposto no §4º, do art. 9º, da, da Lei Complementar nº. 101, de 04 de maio de 2000, vem por meio deste Edital, tornar do conhecimento público, a realização da Audiência Pública de apresentação do cumprimento das metas fiscais referente ao </w:t>
      </w:r>
      <w:r w:rsidR="0019169C">
        <w:rPr>
          <w:lang w:val="pt-BR"/>
        </w:rPr>
        <w:t>1</w:t>
      </w:r>
      <w:r w:rsidR="00E83CC4" w:rsidRPr="00C76893">
        <w:rPr>
          <w:lang w:val="pt-BR"/>
        </w:rPr>
        <w:t>º</w:t>
      </w:r>
      <w:r w:rsidR="00A86A17" w:rsidRPr="00C76893">
        <w:rPr>
          <w:lang w:val="pt-BR"/>
        </w:rPr>
        <w:t xml:space="preserve"> Quadrimestre de 20</w:t>
      </w:r>
      <w:r w:rsidR="00707322" w:rsidRPr="00C76893">
        <w:rPr>
          <w:lang w:val="pt-BR"/>
        </w:rPr>
        <w:t>2</w:t>
      </w:r>
      <w:r w:rsidR="0019169C">
        <w:rPr>
          <w:lang w:val="pt-BR"/>
        </w:rPr>
        <w:t>6</w:t>
      </w:r>
      <w:r w:rsidR="00A86A17" w:rsidRPr="00C76893">
        <w:rPr>
          <w:lang w:val="pt-BR"/>
        </w:rPr>
        <w:t xml:space="preserve">, a </w:t>
      </w:r>
      <w:r>
        <w:rPr>
          <w:lang w:val="pt-BR"/>
        </w:rPr>
        <w:t>realizar-se</w:t>
      </w:r>
      <w:r w:rsidR="00A86A17" w:rsidRPr="00C76893">
        <w:rPr>
          <w:lang w:val="pt-BR"/>
        </w:rPr>
        <w:t xml:space="preserve"> no dia </w:t>
      </w:r>
      <w:r w:rsidR="0019169C">
        <w:rPr>
          <w:lang w:val="pt-BR"/>
        </w:rPr>
        <w:t>28</w:t>
      </w:r>
      <w:r w:rsidR="00A004BC" w:rsidRPr="00C76893">
        <w:rPr>
          <w:lang w:val="pt-BR"/>
        </w:rPr>
        <w:t xml:space="preserve"> </w:t>
      </w:r>
      <w:r w:rsidR="00A86A17" w:rsidRPr="00C76893">
        <w:rPr>
          <w:lang w:val="pt-BR"/>
        </w:rPr>
        <w:t xml:space="preserve">de </w:t>
      </w:r>
      <w:r w:rsidR="0019169C">
        <w:rPr>
          <w:lang w:val="pt-BR"/>
        </w:rPr>
        <w:t>maio</w:t>
      </w:r>
      <w:r w:rsidR="00A86A17" w:rsidRPr="00C76893">
        <w:rPr>
          <w:lang w:val="pt-BR"/>
        </w:rPr>
        <w:t xml:space="preserve"> do corrente</w:t>
      </w:r>
      <w:r w:rsidR="0027331F" w:rsidRPr="00C76893">
        <w:rPr>
          <w:lang w:val="pt-BR"/>
        </w:rPr>
        <w:t xml:space="preserve"> ano</w:t>
      </w:r>
      <w:r w:rsidR="00A86A17" w:rsidRPr="00C76893">
        <w:rPr>
          <w:lang w:val="pt-BR"/>
        </w:rPr>
        <w:t>, às 1</w:t>
      </w:r>
      <w:r w:rsidR="000B3D98" w:rsidRPr="00C76893">
        <w:rPr>
          <w:lang w:val="pt-BR"/>
        </w:rPr>
        <w:t>6</w:t>
      </w:r>
      <w:r w:rsidR="00A86A17" w:rsidRPr="00C76893">
        <w:rPr>
          <w:lang w:val="pt-BR"/>
        </w:rPr>
        <w:t>:00 horas, nas dependências da Câmara Municipal de Vassouras, sito à Rua Barão de</w:t>
      </w:r>
      <w:r w:rsidR="00E83CC4" w:rsidRPr="00C76893">
        <w:rPr>
          <w:lang w:val="pt-BR"/>
        </w:rPr>
        <w:t xml:space="preserve"> </w:t>
      </w:r>
      <w:r w:rsidR="00920D46" w:rsidRPr="00C76893">
        <w:rPr>
          <w:lang w:val="pt-BR"/>
        </w:rPr>
        <w:t xml:space="preserve">Capivari, 20, Vassouras. </w:t>
      </w:r>
    </w:p>
    <w:p w:rsidR="002951B4" w:rsidRDefault="00920D46" w:rsidP="00920D46">
      <w:pPr>
        <w:pStyle w:val="Corpodetexto"/>
        <w:spacing w:line="360" w:lineRule="auto"/>
        <w:ind w:firstLine="720"/>
        <w:jc w:val="both"/>
      </w:pPr>
      <w:r w:rsidRPr="00C76893">
        <w:rPr>
          <w:lang w:val="pt-BR"/>
        </w:rPr>
        <w:t xml:space="preserve">Ressaltamos que </w:t>
      </w:r>
      <w:r w:rsidR="006828A6" w:rsidRPr="00C76893">
        <w:rPr>
          <w:lang w:val="pt-BR"/>
        </w:rPr>
        <w:t>em razão de redução de espaço disponível todas as sessões e audiências na Câmara Municipal t</w:t>
      </w:r>
      <w:r w:rsidR="00C76893" w:rsidRPr="00C76893">
        <w:rPr>
          <w:lang w:val="pt-BR"/>
        </w:rPr>
        <w:t>ê</w:t>
      </w:r>
      <w:r w:rsidR="006828A6" w:rsidRPr="00C76893">
        <w:rPr>
          <w:lang w:val="pt-BR"/>
        </w:rPr>
        <w:t xml:space="preserve">m sido realizadas sem a presença de público, </w:t>
      </w:r>
      <w:proofErr w:type="spellStart"/>
      <w:r w:rsidR="00C76893" w:rsidRPr="00C76893">
        <w:t>tornando</w:t>
      </w:r>
      <w:proofErr w:type="spellEnd"/>
      <w:r w:rsidR="00C76893" w:rsidRPr="00C76893">
        <w:t xml:space="preserve">-se </w:t>
      </w:r>
      <w:proofErr w:type="spellStart"/>
      <w:r w:rsidR="00C76893" w:rsidRPr="00C76893">
        <w:t>públicas</w:t>
      </w:r>
      <w:proofErr w:type="spellEnd"/>
      <w:r w:rsidR="00C76893" w:rsidRPr="00C76893">
        <w:t xml:space="preserve"> </w:t>
      </w:r>
      <w:proofErr w:type="spellStart"/>
      <w:r w:rsidR="00C76893" w:rsidRPr="00C76893">
        <w:t>por</w:t>
      </w:r>
      <w:proofErr w:type="spellEnd"/>
      <w:r w:rsidR="00C76893" w:rsidRPr="00C76893">
        <w:t xml:space="preserve"> </w:t>
      </w:r>
      <w:proofErr w:type="spellStart"/>
      <w:r w:rsidR="00C76893" w:rsidRPr="00C76893">
        <w:t>meio</w:t>
      </w:r>
      <w:proofErr w:type="spellEnd"/>
      <w:r w:rsidR="00C76893" w:rsidRPr="00C76893">
        <w:t xml:space="preserve"> digital, </w:t>
      </w:r>
      <w:proofErr w:type="spellStart"/>
      <w:r w:rsidR="00C76893" w:rsidRPr="00C76893">
        <w:t>podendo</w:t>
      </w:r>
      <w:proofErr w:type="spellEnd"/>
      <w:r w:rsidR="00C76893" w:rsidRPr="00C76893">
        <w:t xml:space="preserve"> </w:t>
      </w:r>
      <w:proofErr w:type="spellStart"/>
      <w:r w:rsidR="00C76893" w:rsidRPr="00C76893">
        <w:t>ser</w:t>
      </w:r>
      <w:proofErr w:type="spellEnd"/>
      <w:r w:rsidR="00C76893" w:rsidRPr="00C76893">
        <w:t xml:space="preserve"> </w:t>
      </w:r>
      <w:proofErr w:type="spellStart"/>
      <w:r w:rsidR="00C76893" w:rsidRPr="00C76893">
        <w:t>assistidas</w:t>
      </w:r>
      <w:proofErr w:type="spellEnd"/>
      <w:r w:rsidR="00C76893" w:rsidRPr="00C76893">
        <w:t xml:space="preserve"> </w:t>
      </w:r>
      <w:proofErr w:type="spellStart"/>
      <w:r w:rsidR="00C76893" w:rsidRPr="00C76893">
        <w:t>ao</w:t>
      </w:r>
      <w:proofErr w:type="spellEnd"/>
      <w:r w:rsidR="00C76893" w:rsidRPr="00C76893">
        <w:t xml:space="preserve"> vivo </w:t>
      </w:r>
      <w:proofErr w:type="spellStart"/>
      <w:r w:rsidR="00C76893" w:rsidRPr="00C76893">
        <w:t>através</w:t>
      </w:r>
      <w:proofErr w:type="spellEnd"/>
      <w:r w:rsidR="00C76893" w:rsidRPr="00C76893">
        <w:t xml:space="preserve"> do canal do </w:t>
      </w:r>
      <w:proofErr w:type="spellStart"/>
      <w:r w:rsidR="00C76893" w:rsidRPr="00C76893">
        <w:t>Youtube</w:t>
      </w:r>
      <w:proofErr w:type="spellEnd"/>
      <w:r w:rsidR="00C76893" w:rsidRPr="00C76893">
        <w:t xml:space="preserve"> no link </w:t>
      </w:r>
      <w:hyperlink r:id="rId8" w:history="1">
        <w:r w:rsidR="00C76893" w:rsidRPr="007D40B0">
          <w:rPr>
            <w:rStyle w:val="Hyperlink"/>
          </w:rPr>
          <w:t>https://www.youtube.com/user/camaravassouras</w:t>
        </w:r>
      </w:hyperlink>
      <w:r w:rsidR="00C76893" w:rsidRPr="00C76893">
        <w:t>,</w:t>
      </w:r>
      <w:r w:rsidR="00C76893">
        <w:t xml:space="preserve"> </w:t>
      </w:r>
      <w:r w:rsidR="00C76893" w:rsidRPr="00C76893">
        <w:t xml:space="preserve"> </w:t>
      </w:r>
      <w:proofErr w:type="spellStart"/>
      <w:r w:rsidR="00C76893" w:rsidRPr="00C76893">
        <w:t>ou</w:t>
      </w:r>
      <w:proofErr w:type="spellEnd"/>
      <w:r w:rsidR="00C76893" w:rsidRPr="00C76893">
        <w:t xml:space="preserve"> </w:t>
      </w:r>
      <w:r w:rsidR="00737BD7">
        <w:t xml:space="preserve"> </w:t>
      </w:r>
      <w:proofErr w:type="spellStart"/>
      <w:r w:rsidR="00C76893" w:rsidRPr="00C76893">
        <w:t>por</w:t>
      </w:r>
      <w:proofErr w:type="spellEnd"/>
      <w:r w:rsidR="00C76893" w:rsidRPr="00C76893">
        <w:t xml:space="preserve"> </w:t>
      </w:r>
      <w:proofErr w:type="spellStart"/>
      <w:r w:rsidR="00C76893" w:rsidRPr="00C76893">
        <w:t>gravações</w:t>
      </w:r>
      <w:proofErr w:type="spellEnd"/>
      <w:r w:rsidR="00C76893" w:rsidRPr="00C76893">
        <w:t xml:space="preserve"> </w:t>
      </w:r>
      <w:proofErr w:type="spellStart"/>
      <w:r w:rsidR="00C76893" w:rsidRPr="00C76893">
        <w:t>através</w:t>
      </w:r>
      <w:proofErr w:type="spellEnd"/>
      <w:r w:rsidR="00C76893" w:rsidRPr="00C76893">
        <w:t xml:space="preserve"> da TV </w:t>
      </w:r>
      <w:proofErr w:type="spellStart"/>
      <w:r w:rsidR="00C76893" w:rsidRPr="00C76893">
        <w:t>Câmara</w:t>
      </w:r>
      <w:proofErr w:type="spellEnd"/>
      <w:r w:rsidR="00C76893" w:rsidRPr="00C76893">
        <w:t xml:space="preserve"> no link </w:t>
      </w:r>
      <w:hyperlink r:id="rId9" w:history="1">
        <w:r w:rsidR="00C76893" w:rsidRPr="007D40B0">
          <w:rPr>
            <w:rStyle w:val="Hyperlink"/>
          </w:rPr>
          <w:t>https://www.vassouras.rj.leg.br/institucional/tv-camara</w:t>
        </w:r>
      </w:hyperlink>
      <w:r w:rsidR="00C76893" w:rsidRPr="00C76893">
        <w:t>.</w:t>
      </w:r>
    </w:p>
    <w:p w:rsidR="00C76893" w:rsidRPr="00C76893" w:rsidRDefault="00C76893" w:rsidP="00920D46">
      <w:pPr>
        <w:pStyle w:val="Corpodetexto"/>
        <w:spacing w:line="360" w:lineRule="auto"/>
        <w:ind w:firstLine="720"/>
        <w:jc w:val="both"/>
        <w:rPr>
          <w:sz w:val="28"/>
          <w:szCs w:val="28"/>
          <w:lang w:val="pt-BR"/>
        </w:rPr>
      </w:pPr>
    </w:p>
    <w:p w:rsidR="0002253C" w:rsidRPr="00737BD7" w:rsidRDefault="00A86A17" w:rsidP="00E83CC4">
      <w:pPr>
        <w:pStyle w:val="Corpodetexto"/>
        <w:jc w:val="right"/>
        <w:rPr>
          <w:lang w:val="pt-BR"/>
        </w:rPr>
      </w:pPr>
      <w:r w:rsidRPr="00737BD7">
        <w:rPr>
          <w:lang w:val="pt-BR"/>
        </w:rPr>
        <w:t xml:space="preserve">Vassouras, </w:t>
      </w:r>
      <w:r w:rsidR="00633655">
        <w:rPr>
          <w:lang w:val="pt-BR"/>
        </w:rPr>
        <w:t>22</w:t>
      </w:r>
      <w:bookmarkStart w:id="0" w:name="_GoBack"/>
      <w:bookmarkEnd w:id="0"/>
      <w:r w:rsidRPr="00737BD7">
        <w:rPr>
          <w:lang w:val="pt-BR"/>
        </w:rPr>
        <w:t xml:space="preserve"> de </w:t>
      </w:r>
      <w:r w:rsidR="0019169C">
        <w:rPr>
          <w:lang w:val="pt-BR"/>
        </w:rPr>
        <w:t>abril</w:t>
      </w:r>
      <w:r w:rsidRPr="00737BD7">
        <w:rPr>
          <w:lang w:val="pt-BR"/>
        </w:rPr>
        <w:t xml:space="preserve"> de 20</w:t>
      </w:r>
      <w:r w:rsidR="00872FB6" w:rsidRPr="00737BD7">
        <w:rPr>
          <w:lang w:val="pt-BR"/>
        </w:rPr>
        <w:t>2</w:t>
      </w:r>
      <w:r w:rsidR="009A4EED">
        <w:rPr>
          <w:lang w:val="pt-BR"/>
        </w:rPr>
        <w:t>6</w:t>
      </w:r>
      <w:r w:rsidRPr="00737BD7">
        <w:rPr>
          <w:lang w:val="pt-BR"/>
        </w:rPr>
        <w:t>.</w:t>
      </w:r>
    </w:p>
    <w:p w:rsidR="002951B4" w:rsidRDefault="002951B4" w:rsidP="00E83CC4">
      <w:pPr>
        <w:pStyle w:val="Corpodetexto"/>
        <w:jc w:val="right"/>
        <w:rPr>
          <w:lang w:val="pt-BR"/>
        </w:rPr>
      </w:pPr>
    </w:p>
    <w:p w:rsidR="00737BD7" w:rsidRDefault="00737BD7" w:rsidP="00E83CC4">
      <w:pPr>
        <w:pStyle w:val="Corpodetexto"/>
        <w:jc w:val="right"/>
        <w:rPr>
          <w:lang w:val="pt-BR"/>
        </w:rPr>
      </w:pPr>
    </w:p>
    <w:p w:rsidR="00404DA4" w:rsidRDefault="00404DA4" w:rsidP="00E83CC4">
      <w:pPr>
        <w:pStyle w:val="Corpodetexto"/>
        <w:jc w:val="right"/>
        <w:rPr>
          <w:lang w:val="pt-BR"/>
        </w:rPr>
      </w:pPr>
    </w:p>
    <w:p w:rsidR="002951B4" w:rsidRPr="00404DA4" w:rsidRDefault="003C1AED" w:rsidP="00404DA4">
      <w:pPr>
        <w:pStyle w:val="Compact"/>
        <w:jc w:val="center"/>
      </w:pPr>
      <w:r>
        <w:t>Rosilane Piveti Silva</w:t>
      </w:r>
    </w:p>
    <w:p w:rsidR="0002253C" w:rsidRPr="00404DA4" w:rsidRDefault="00A86A17" w:rsidP="00404DA4">
      <w:pPr>
        <w:pStyle w:val="Compact"/>
        <w:jc w:val="center"/>
        <w:rPr>
          <w:b/>
        </w:rPr>
      </w:pPr>
      <w:r w:rsidRPr="00404DA4">
        <w:rPr>
          <w:b/>
        </w:rPr>
        <w:t>Prefeit</w:t>
      </w:r>
      <w:r w:rsidR="003C1AED">
        <w:rPr>
          <w:b/>
        </w:rPr>
        <w:t>a</w:t>
      </w:r>
      <w:r w:rsidRPr="00404DA4">
        <w:rPr>
          <w:b/>
        </w:rPr>
        <w:t xml:space="preserve"> Municipal</w:t>
      </w:r>
    </w:p>
    <w:p w:rsidR="002951B4" w:rsidRPr="00404DA4" w:rsidRDefault="002951B4" w:rsidP="00404DA4">
      <w:pPr>
        <w:pStyle w:val="Compact"/>
        <w:jc w:val="center"/>
        <w:rPr>
          <w:b/>
        </w:rPr>
      </w:pPr>
    </w:p>
    <w:sectPr w:rsidR="002951B4" w:rsidRPr="00404DA4" w:rsidSect="002951B4">
      <w:footerReference w:type="default" r:id="rId10"/>
      <w:pgSz w:w="12240" w:h="15840"/>
      <w:pgMar w:top="227" w:right="1134" w:bottom="1418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44D2" w:rsidRDefault="00A86A17">
      <w:pPr>
        <w:spacing w:after="0"/>
      </w:pPr>
      <w:r>
        <w:separator/>
      </w:r>
    </w:p>
  </w:endnote>
  <w:endnote w:type="continuationSeparator" w:id="0">
    <w:p w:rsidR="002844D2" w:rsidRDefault="00A86A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71A6D" w:rsidRPr="00D64CCE" w:rsidRDefault="00A71A6D" w:rsidP="00A71A6D">
    <w:pPr>
      <w:pStyle w:val="Compact"/>
      <w:jc w:val="center"/>
      <w:rPr>
        <w:sz w:val="22"/>
        <w:szCs w:val="22"/>
        <w:lang w:val="pt-BR"/>
      </w:rPr>
    </w:pPr>
    <w:r w:rsidRPr="00D64CCE">
      <w:rPr>
        <w:sz w:val="22"/>
        <w:szCs w:val="22"/>
        <w:lang w:val="pt-BR"/>
      </w:rPr>
      <w:t xml:space="preserve">Av. Otávio Gomes, 395 </w:t>
    </w:r>
    <w:r>
      <w:rPr>
        <w:sz w:val="22"/>
        <w:szCs w:val="22"/>
        <w:lang w:val="pt-BR"/>
      </w:rPr>
      <w:t>–</w:t>
    </w:r>
    <w:r w:rsidRPr="00D64CCE">
      <w:rPr>
        <w:sz w:val="22"/>
        <w:szCs w:val="22"/>
        <w:lang w:val="pt-BR"/>
      </w:rPr>
      <w:t xml:space="preserve"> Centro</w:t>
    </w:r>
    <w:r>
      <w:rPr>
        <w:sz w:val="22"/>
        <w:szCs w:val="22"/>
        <w:lang w:val="pt-BR"/>
      </w:rPr>
      <w:t xml:space="preserve"> -</w:t>
    </w:r>
    <w:r w:rsidRPr="00D64CCE">
      <w:rPr>
        <w:sz w:val="22"/>
        <w:szCs w:val="22"/>
        <w:lang w:val="pt-BR"/>
      </w:rPr>
      <w:t>Vassouras - RJ / CEP: 27.700-000</w:t>
    </w:r>
  </w:p>
  <w:p w:rsidR="00A71A6D" w:rsidRPr="00D64CCE" w:rsidRDefault="00A71A6D" w:rsidP="00A71A6D">
    <w:pPr>
      <w:pStyle w:val="Compact"/>
      <w:jc w:val="center"/>
      <w:rPr>
        <w:sz w:val="22"/>
        <w:szCs w:val="22"/>
        <w:lang w:val="pt-BR"/>
      </w:rPr>
    </w:pPr>
    <w:r w:rsidRPr="00D64CCE">
      <w:rPr>
        <w:sz w:val="22"/>
        <w:szCs w:val="22"/>
        <w:lang w:val="pt-BR"/>
      </w:rPr>
      <w:t>Tel.: (24) 2491-9044 / Fax: (24) 2491-9043</w:t>
    </w:r>
    <w:r>
      <w:rPr>
        <w:sz w:val="22"/>
        <w:szCs w:val="22"/>
        <w:lang w:val="pt-BR"/>
      </w:rPr>
      <w:t xml:space="preserve">   - </w:t>
    </w:r>
    <w:r w:rsidR="000121DC">
      <w:rPr>
        <w:sz w:val="22"/>
        <w:szCs w:val="22"/>
        <w:lang w:val="pt-BR"/>
      </w:rPr>
      <w:t>prefeitarosi@gmail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253C" w:rsidRDefault="00A86A17">
      <w:r>
        <w:separator/>
      </w:r>
    </w:p>
  </w:footnote>
  <w:footnote w:type="continuationSeparator" w:id="0">
    <w:p w:rsidR="0002253C" w:rsidRDefault="00A86A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BAA207B"/>
    <w:multiLevelType w:val="multilevel"/>
    <w:tmpl w:val="72D859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9AC29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121DC"/>
    <w:rsid w:val="0002253C"/>
    <w:rsid w:val="000B3D98"/>
    <w:rsid w:val="0019169C"/>
    <w:rsid w:val="001B6B87"/>
    <w:rsid w:val="0027331F"/>
    <w:rsid w:val="002844D2"/>
    <w:rsid w:val="002951B4"/>
    <w:rsid w:val="002C66DD"/>
    <w:rsid w:val="002D36D1"/>
    <w:rsid w:val="002E1901"/>
    <w:rsid w:val="002E5ED8"/>
    <w:rsid w:val="00370D83"/>
    <w:rsid w:val="00386697"/>
    <w:rsid w:val="003C1AED"/>
    <w:rsid w:val="00404DA4"/>
    <w:rsid w:val="0047284B"/>
    <w:rsid w:val="004E29B3"/>
    <w:rsid w:val="00555DEF"/>
    <w:rsid w:val="005574AF"/>
    <w:rsid w:val="00590D07"/>
    <w:rsid w:val="005A14B3"/>
    <w:rsid w:val="00614952"/>
    <w:rsid w:val="00633655"/>
    <w:rsid w:val="006828A6"/>
    <w:rsid w:val="00707322"/>
    <w:rsid w:val="00737BD7"/>
    <w:rsid w:val="00784D58"/>
    <w:rsid w:val="0079718D"/>
    <w:rsid w:val="007E1100"/>
    <w:rsid w:val="00872FB6"/>
    <w:rsid w:val="00895E81"/>
    <w:rsid w:val="008D6863"/>
    <w:rsid w:val="00920D46"/>
    <w:rsid w:val="00945A60"/>
    <w:rsid w:val="00983B94"/>
    <w:rsid w:val="009A4EED"/>
    <w:rsid w:val="00A004BC"/>
    <w:rsid w:val="00A71A6D"/>
    <w:rsid w:val="00A86A17"/>
    <w:rsid w:val="00B86B75"/>
    <w:rsid w:val="00BC139F"/>
    <w:rsid w:val="00BC2AE7"/>
    <w:rsid w:val="00BC48D5"/>
    <w:rsid w:val="00BD004F"/>
    <w:rsid w:val="00C00D66"/>
    <w:rsid w:val="00C36279"/>
    <w:rsid w:val="00C76893"/>
    <w:rsid w:val="00D433D2"/>
    <w:rsid w:val="00D64CCE"/>
    <w:rsid w:val="00DA0D7A"/>
    <w:rsid w:val="00E315A3"/>
    <w:rsid w:val="00E83CC4"/>
    <w:rsid w:val="00F14B0D"/>
    <w:rsid w:val="00F22E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4AC2F0F-9F8C-4A8C-BF2D-8433CCC95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xtodebalo">
    <w:name w:val="Balloon Text"/>
    <w:basedOn w:val="Normal"/>
    <w:link w:val="TextodebaloChar"/>
    <w:rsid w:val="00E83CC4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E83CC4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nhideWhenUsed/>
    <w:rsid w:val="00A71A6D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A71A6D"/>
  </w:style>
  <w:style w:type="paragraph" w:styleId="Rodap">
    <w:name w:val="footer"/>
    <w:basedOn w:val="Normal"/>
    <w:link w:val="RodapChar"/>
    <w:uiPriority w:val="99"/>
    <w:unhideWhenUsed/>
    <w:rsid w:val="00A71A6D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A71A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user/camaravassoura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vassouras.rj.leg.br/institucional/tv-camar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198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V</dc:creator>
  <cp:lastModifiedBy>PREF VASSOURAS</cp:lastModifiedBy>
  <cp:revision>42</cp:revision>
  <cp:lastPrinted>2023-02-02T16:33:00Z</cp:lastPrinted>
  <dcterms:created xsi:type="dcterms:W3CDTF">2019-05-02T18:39:00Z</dcterms:created>
  <dcterms:modified xsi:type="dcterms:W3CDTF">2026-04-22T15:34:00Z</dcterms:modified>
</cp:coreProperties>
</file>